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4238" w:type="dxa"/>
        <w:tblLayout w:type="fixed"/>
        <w:tblLook w:val="04A0" w:firstRow="1" w:lastRow="0" w:firstColumn="1" w:lastColumn="0" w:noHBand="0" w:noVBand="1"/>
      </w:tblPr>
      <w:tblGrid>
        <w:gridCol w:w="14238"/>
      </w:tblGrid>
      <w:tr w:rsidR="00AC7970" w14:paraId="430C3506" w14:textId="77777777" w:rsidTr="00AC7970">
        <w:trPr>
          <w:trHeight w:val="10070"/>
        </w:trPr>
        <w:tc>
          <w:tcPr>
            <w:tcW w:w="14238" w:type="dxa"/>
          </w:tcPr>
          <w:p w14:paraId="288BBAE5" w14:textId="17745D50" w:rsidR="00AC7970" w:rsidRPr="00F72E9F" w:rsidRDefault="0071472F" w:rsidP="0071472F">
            <w:pPr>
              <w:jc w:val="center"/>
              <w:rPr>
                <w:b/>
                <w:sz w:val="32"/>
                <w:szCs w:val="32"/>
              </w:rPr>
            </w:pPr>
            <w:bookmarkStart w:id="0" w:name="_GoBack"/>
            <w:r>
              <w:rPr>
                <w:b/>
                <w:sz w:val="32"/>
                <w:szCs w:val="32"/>
              </w:rPr>
              <w:t xml:space="preserve">                                                                                                                                                                                      </w:t>
            </w:r>
            <w:r w:rsidR="00AC7970" w:rsidRPr="00F72E9F">
              <w:rPr>
                <w:b/>
                <w:sz w:val="32"/>
                <w:szCs w:val="32"/>
              </w:rPr>
              <w:t>201</w:t>
            </w:r>
            <w:r w:rsidR="00F435CF">
              <w:rPr>
                <w:b/>
                <w:sz w:val="32"/>
                <w:szCs w:val="32"/>
              </w:rPr>
              <w:t>9</w:t>
            </w:r>
            <w:r w:rsidR="00AC7970" w:rsidRPr="00F72E9F">
              <w:rPr>
                <w:b/>
                <w:sz w:val="32"/>
                <w:szCs w:val="32"/>
              </w:rPr>
              <w:t>-20</w:t>
            </w:r>
            <w:r w:rsidR="00F435CF">
              <w:rPr>
                <w:b/>
                <w:sz w:val="32"/>
                <w:szCs w:val="32"/>
              </w:rPr>
              <w:t>20</w:t>
            </w:r>
          </w:p>
          <w:p w14:paraId="138DAA00" w14:textId="77777777" w:rsidR="00AC7970" w:rsidRPr="00F72E9F" w:rsidRDefault="00AC7970" w:rsidP="002D761C">
            <w:pPr>
              <w:jc w:val="center"/>
              <w:rPr>
                <w:b/>
                <w:sz w:val="32"/>
                <w:szCs w:val="32"/>
              </w:rPr>
            </w:pPr>
            <w:r w:rsidRPr="00F72E9F">
              <w:rPr>
                <w:b/>
                <w:sz w:val="32"/>
                <w:szCs w:val="32"/>
              </w:rPr>
              <w:t>ALABAMA HOSA EXECUTIVE C</w:t>
            </w:r>
            <w:r w:rsidR="00FA6E52">
              <w:rPr>
                <w:b/>
                <w:sz w:val="32"/>
                <w:szCs w:val="32"/>
              </w:rPr>
              <w:t>OMMITTEE</w:t>
            </w:r>
          </w:p>
          <w:p w14:paraId="3CBF8E6D" w14:textId="77777777" w:rsidR="00AC7970" w:rsidRDefault="00AC7970" w:rsidP="002D761C"/>
          <w:p w14:paraId="1BC7CFEE" w14:textId="77777777" w:rsidR="00AC7970" w:rsidRDefault="00AC7970" w:rsidP="002D761C"/>
          <w:p w14:paraId="5B809941" w14:textId="77777777" w:rsidR="00D07EE7" w:rsidRDefault="00D07EE7" w:rsidP="002D761C">
            <w:pPr>
              <w:rPr>
                <w:b/>
              </w:rPr>
            </w:pPr>
          </w:p>
          <w:p w14:paraId="6F842A80" w14:textId="77777777" w:rsidR="00D07EE7" w:rsidRDefault="00D07EE7" w:rsidP="002D761C">
            <w:pPr>
              <w:rPr>
                <w:b/>
              </w:rPr>
            </w:pPr>
          </w:p>
          <w:p w14:paraId="3C5F732D" w14:textId="77777777" w:rsidR="00D07EE7" w:rsidRDefault="00D07EE7" w:rsidP="002D761C">
            <w:pPr>
              <w:rPr>
                <w:b/>
              </w:rPr>
            </w:pPr>
          </w:p>
          <w:p w14:paraId="34D256CC" w14:textId="77777777" w:rsidR="00384247" w:rsidRPr="00D07EE7" w:rsidRDefault="00384247" w:rsidP="00384247">
            <w:pPr>
              <w:ind w:left="2160"/>
              <w:rPr>
                <w:b/>
                <w:sz w:val="28"/>
              </w:rPr>
            </w:pPr>
            <w:r w:rsidRPr="00D07EE7">
              <w:rPr>
                <w:b/>
                <w:sz w:val="28"/>
              </w:rPr>
              <w:t>State Office Address:</w:t>
            </w:r>
            <w:r>
              <w:rPr>
                <w:b/>
                <w:sz w:val="28"/>
              </w:rPr>
              <w:t xml:space="preserve">                                             HOSA Business Office Address:</w:t>
            </w:r>
          </w:p>
          <w:p w14:paraId="04589499" w14:textId="77777777" w:rsidR="00384247" w:rsidRPr="00D07EE7" w:rsidRDefault="00384247" w:rsidP="00384247">
            <w:pPr>
              <w:ind w:left="2160"/>
              <w:rPr>
                <w:sz w:val="28"/>
              </w:rPr>
            </w:pPr>
            <w:r w:rsidRPr="00D07EE7">
              <w:rPr>
                <w:sz w:val="28"/>
              </w:rPr>
              <w:t>Alabama Department of Education</w:t>
            </w:r>
            <w:r>
              <w:rPr>
                <w:sz w:val="28"/>
              </w:rPr>
              <w:t xml:space="preserve">                         Alabama HOSA Business Office</w:t>
            </w:r>
          </w:p>
          <w:p w14:paraId="554965CE" w14:textId="4CCDBF76" w:rsidR="00384247" w:rsidRPr="00D07EE7" w:rsidRDefault="00384247" w:rsidP="00384247">
            <w:pPr>
              <w:ind w:left="2160"/>
              <w:rPr>
                <w:sz w:val="28"/>
              </w:rPr>
            </w:pPr>
            <w:r w:rsidRPr="00D07EE7">
              <w:rPr>
                <w:sz w:val="28"/>
              </w:rPr>
              <w:t>Health Science Education/HOSA</w:t>
            </w:r>
            <w:r>
              <w:rPr>
                <w:sz w:val="28"/>
              </w:rPr>
              <w:t xml:space="preserve">                            PO Box </w:t>
            </w:r>
            <w:r w:rsidR="00F435CF">
              <w:rPr>
                <w:sz w:val="28"/>
              </w:rPr>
              <w:t>1440</w:t>
            </w:r>
          </w:p>
          <w:p w14:paraId="7BD380D3" w14:textId="5FE2549C" w:rsidR="00384247" w:rsidRPr="00D07EE7" w:rsidRDefault="00384247" w:rsidP="00384247">
            <w:pPr>
              <w:ind w:left="2160"/>
              <w:rPr>
                <w:sz w:val="28"/>
              </w:rPr>
            </w:pPr>
            <w:r w:rsidRPr="00D07EE7">
              <w:rPr>
                <w:sz w:val="28"/>
              </w:rPr>
              <w:t>P.O. Box 302101</w:t>
            </w:r>
            <w:r>
              <w:rPr>
                <w:sz w:val="28"/>
              </w:rPr>
              <w:t xml:space="preserve">                                                      </w:t>
            </w:r>
            <w:r w:rsidR="00F435CF">
              <w:rPr>
                <w:sz w:val="28"/>
              </w:rPr>
              <w:t xml:space="preserve">Owasso, OK </w:t>
            </w:r>
            <w:r w:rsidR="00CF24F5">
              <w:rPr>
                <w:sz w:val="28"/>
              </w:rPr>
              <w:t>74055</w:t>
            </w:r>
          </w:p>
          <w:p w14:paraId="7C021B8E" w14:textId="77777777" w:rsidR="00384247" w:rsidRPr="00D07EE7" w:rsidRDefault="00384247" w:rsidP="00384247">
            <w:pPr>
              <w:ind w:left="2160"/>
              <w:rPr>
                <w:sz w:val="28"/>
              </w:rPr>
            </w:pPr>
            <w:r w:rsidRPr="00D07EE7">
              <w:rPr>
                <w:sz w:val="28"/>
              </w:rPr>
              <w:t>Montgomery, AL  36130-2101</w:t>
            </w:r>
            <w:r>
              <w:rPr>
                <w:sz w:val="28"/>
              </w:rPr>
              <w:t xml:space="preserve">                                </w:t>
            </w:r>
            <w:r>
              <w:rPr>
                <w:color w:val="FF0000"/>
                <w:sz w:val="28"/>
              </w:rPr>
              <w:t>*A</w:t>
            </w:r>
            <w:r w:rsidRPr="004429BB">
              <w:rPr>
                <w:color w:val="FF0000"/>
                <w:sz w:val="28"/>
              </w:rPr>
              <w:t xml:space="preserve">ll Alabama </w:t>
            </w:r>
            <w:r>
              <w:rPr>
                <w:color w:val="FF0000"/>
                <w:sz w:val="28"/>
              </w:rPr>
              <w:t xml:space="preserve">HOSA </w:t>
            </w:r>
            <w:r w:rsidRPr="004429BB">
              <w:rPr>
                <w:color w:val="FF0000"/>
                <w:sz w:val="28"/>
              </w:rPr>
              <w:t xml:space="preserve">financial transactions/inquiries  </w:t>
            </w:r>
          </w:p>
          <w:p w14:paraId="77E80EFE" w14:textId="66278E93" w:rsidR="00384247" w:rsidRPr="00D07EE7" w:rsidRDefault="00384247" w:rsidP="00384247">
            <w:pPr>
              <w:tabs>
                <w:tab w:val="left" w:pos="12750"/>
              </w:tabs>
              <w:ind w:left="2160"/>
              <w:rPr>
                <w:sz w:val="28"/>
              </w:rPr>
            </w:pPr>
            <w:r w:rsidRPr="00D07EE7">
              <w:rPr>
                <w:sz w:val="28"/>
              </w:rPr>
              <w:t>Phone: 334-</w:t>
            </w:r>
            <w:r w:rsidR="00F435CF">
              <w:rPr>
                <w:sz w:val="28"/>
              </w:rPr>
              <w:t>694-4755</w:t>
            </w:r>
            <w:r>
              <w:rPr>
                <w:sz w:val="28"/>
              </w:rPr>
              <w:t xml:space="preserve">                                               Phone:  334-450-2723</w:t>
            </w:r>
          </w:p>
          <w:p w14:paraId="1C942295" w14:textId="61B2FE39" w:rsidR="00384247" w:rsidRDefault="00F435CF" w:rsidP="00384247">
            <w:pPr>
              <w:ind w:left="2160"/>
              <w:rPr>
                <w:sz w:val="28"/>
              </w:rPr>
            </w:pPr>
            <w:r>
              <w:rPr>
                <w:sz w:val="28"/>
              </w:rPr>
              <w:t xml:space="preserve">                                 </w:t>
            </w:r>
            <w:r w:rsidR="00384247" w:rsidRPr="00D07EE7">
              <w:rPr>
                <w:sz w:val="28"/>
              </w:rPr>
              <w:t xml:space="preserve"> </w:t>
            </w:r>
            <w:r w:rsidR="00384247">
              <w:rPr>
                <w:sz w:val="28"/>
              </w:rPr>
              <w:t xml:space="preserve">                                                Email:</w:t>
            </w:r>
            <w:r w:rsidR="00112278">
              <w:rPr>
                <w:sz w:val="28"/>
              </w:rPr>
              <w:t xml:space="preserve"> </w:t>
            </w:r>
            <w:hyperlink r:id="rId7" w:history="1">
              <w:r w:rsidR="00112278" w:rsidRPr="009C790D">
                <w:rPr>
                  <w:rStyle w:val="Hyperlink"/>
                  <w:sz w:val="28"/>
                </w:rPr>
                <w:t>alabama@ctsofinance.org</w:t>
              </w:r>
            </w:hyperlink>
          </w:p>
          <w:p w14:paraId="79FF6ECA" w14:textId="77777777" w:rsidR="00384247" w:rsidRDefault="00384247" w:rsidP="00384247">
            <w:pPr>
              <w:rPr>
                <w:b/>
              </w:rPr>
            </w:pPr>
          </w:p>
          <w:p w14:paraId="574A3238" w14:textId="77777777" w:rsidR="00D07EE7" w:rsidRDefault="00D07EE7" w:rsidP="00D07EE7">
            <w:pPr>
              <w:ind w:left="4320"/>
              <w:rPr>
                <w:b/>
              </w:rPr>
            </w:pPr>
          </w:p>
          <w:p w14:paraId="37A91F0E" w14:textId="77777777" w:rsidR="00D07EE7" w:rsidRDefault="00D07EE7" w:rsidP="00112278">
            <w:pPr>
              <w:rPr>
                <w:b/>
              </w:rPr>
            </w:pPr>
          </w:p>
          <w:p w14:paraId="6E193FF6" w14:textId="77777777" w:rsidR="00D07EE7" w:rsidRDefault="00D07EE7" w:rsidP="00D07EE7">
            <w:pPr>
              <w:ind w:left="4320"/>
              <w:rPr>
                <w:b/>
              </w:rPr>
            </w:pPr>
          </w:p>
          <w:p w14:paraId="59B7C570" w14:textId="77777777" w:rsidR="00AC7970" w:rsidRDefault="00AC7970" w:rsidP="00D07EE7">
            <w:pPr>
              <w:jc w:val="center"/>
              <w:rPr>
                <w:b/>
              </w:rPr>
            </w:pPr>
            <w:r>
              <w:rPr>
                <w:b/>
              </w:rPr>
              <w:t>State Staff:</w:t>
            </w:r>
          </w:p>
          <w:p w14:paraId="7A1E4A4D" w14:textId="77777777" w:rsidR="00AC7970" w:rsidRDefault="00AC7970" w:rsidP="00D07EE7">
            <w:pPr>
              <w:jc w:val="center"/>
              <w:rPr>
                <w:b/>
              </w:rPr>
            </w:pPr>
            <w:r>
              <w:rPr>
                <w:b/>
              </w:rPr>
              <w:t>Dana Stringer, Education Specialist and HOSA State Advisor</w:t>
            </w:r>
          </w:p>
          <w:p w14:paraId="77156C66" w14:textId="77777777" w:rsidR="00AC7970" w:rsidRDefault="00AC7970" w:rsidP="00D07EE7">
            <w:pPr>
              <w:jc w:val="center"/>
            </w:pPr>
            <w:r>
              <w:t>Personal Cell:  334-322-4988</w:t>
            </w:r>
          </w:p>
          <w:p w14:paraId="0BEC6BC9" w14:textId="77777777" w:rsidR="00AC7970" w:rsidRDefault="00AC7970" w:rsidP="00D07EE7">
            <w:pPr>
              <w:jc w:val="center"/>
            </w:pPr>
            <w:r>
              <w:t xml:space="preserve">E-Mail: </w:t>
            </w:r>
            <w:hyperlink r:id="rId8" w:history="1">
              <w:r w:rsidRPr="001D3054">
                <w:rPr>
                  <w:rStyle w:val="Hyperlink"/>
                </w:rPr>
                <w:t>dstringer@alsde.edu</w:t>
              </w:r>
            </w:hyperlink>
          </w:p>
          <w:p w14:paraId="07EFB2B3" w14:textId="77777777" w:rsidR="00AC7970" w:rsidRDefault="00AC7970" w:rsidP="00D07EE7">
            <w:pPr>
              <w:jc w:val="center"/>
            </w:pPr>
          </w:p>
          <w:p w14:paraId="11A724BE" w14:textId="2ACFB676" w:rsidR="00AC7970" w:rsidRDefault="00F435CF" w:rsidP="00D07EE7">
            <w:pPr>
              <w:jc w:val="center"/>
              <w:rPr>
                <w:b/>
              </w:rPr>
            </w:pPr>
            <w:r>
              <w:rPr>
                <w:b/>
              </w:rPr>
              <w:t>Becky Cornelius</w:t>
            </w:r>
            <w:r w:rsidR="00AC7970" w:rsidRPr="00173AFD">
              <w:rPr>
                <w:b/>
              </w:rPr>
              <w:t>, Education Specialist</w:t>
            </w:r>
            <w:r>
              <w:rPr>
                <w:b/>
              </w:rPr>
              <w:t xml:space="preserve"> and HOSA State Advisor</w:t>
            </w:r>
          </w:p>
          <w:p w14:paraId="7D9799F7" w14:textId="51CA00CD" w:rsidR="00112278" w:rsidRPr="00112278" w:rsidRDefault="00112278" w:rsidP="00D07EE7">
            <w:pPr>
              <w:jc w:val="center"/>
            </w:pPr>
            <w:r>
              <w:t>Personal Cell: 334-429-4034</w:t>
            </w:r>
          </w:p>
          <w:p w14:paraId="54394AD7" w14:textId="46787A4E" w:rsidR="00AC7970" w:rsidRDefault="00AC7970" w:rsidP="00D07EE7">
            <w:pPr>
              <w:jc w:val="center"/>
            </w:pPr>
            <w:r>
              <w:t>E-Mail:</w:t>
            </w:r>
            <w:r w:rsidR="00F435CF">
              <w:t xml:space="preserve">  </w:t>
            </w:r>
            <w:hyperlink r:id="rId9" w:history="1">
              <w:r w:rsidR="00123C65" w:rsidRPr="00961482">
                <w:rPr>
                  <w:rStyle w:val="Hyperlink"/>
                </w:rPr>
                <w:t>rcornelius@alsde.edu</w:t>
              </w:r>
            </w:hyperlink>
            <w:r w:rsidR="00123C65">
              <w:rPr>
                <w:rStyle w:val="Hyperlink"/>
              </w:rPr>
              <w:t xml:space="preserve"> </w:t>
            </w:r>
            <w:r w:rsidR="00F435CF">
              <w:t xml:space="preserve"> </w:t>
            </w:r>
          </w:p>
          <w:p w14:paraId="34F8EE53" w14:textId="77777777" w:rsidR="00AC7970" w:rsidRDefault="00AC7970" w:rsidP="00D07EE7">
            <w:pPr>
              <w:jc w:val="center"/>
            </w:pPr>
          </w:p>
          <w:p w14:paraId="4CDBC649" w14:textId="37F04559" w:rsidR="00AC7970" w:rsidRDefault="00F435CF" w:rsidP="00D07EE7">
            <w:pPr>
              <w:jc w:val="center"/>
              <w:rPr>
                <w:b/>
              </w:rPr>
            </w:pPr>
            <w:r>
              <w:rPr>
                <w:b/>
              </w:rPr>
              <w:t>Josh Laney</w:t>
            </w:r>
            <w:r w:rsidR="00AC7970">
              <w:rPr>
                <w:b/>
              </w:rPr>
              <w:t>, Education Administrator</w:t>
            </w:r>
          </w:p>
          <w:p w14:paraId="2652BA15" w14:textId="20DFCDC8" w:rsidR="00AC7970" w:rsidRDefault="00AC7970" w:rsidP="00D07EE7">
            <w:pPr>
              <w:jc w:val="center"/>
            </w:pPr>
            <w:r>
              <w:t xml:space="preserve">E-Mail:  </w:t>
            </w:r>
            <w:hyperlink r:id="rId10" w:history="1">
              <w:r w:rsidR="00F435CF" w:rsidRPr="00FD23C1">
                <w:rPr>
                  <w:rStyle w:val="Hyperlink"/>
                </w:rPr>
                <w:t>jlaney@alsde.edu</w:t>
              </w:r>
            </w:hyperlink>
            <w:r w:rsidR="00F435CF">
              <w:t xml:space="preserve"> </w:t>
            </w:r>
          </w:p>
          <w:p w14:paraId="4EB9901E" w14:textId="77777777" w:rsidR="00AC7970" w:rsidRDefault="00AC7970" w:rsidP="002D761C">
            <w:r>
              <w:t xml:space="preserve">                                                </w:t>
            </w:r>
          </w:p>
          <w:p w14:paraId="3FDABC98" w14:textId="77777777" w:rsidR="00AC7970" w:rsidRDefault="00AC7970" w:rsidP="002D761C"/>
          <w:p w14:paraId="4581EA10" w14:textId="77777777" w:rsidR="00AC7970" w:rsidRDefault="00AC7970" w:rsidP="002D761C"/>
          <w:p w14:paraId="23FD2F4C" w14:textId="77777777" w:rsidR="00AC7970" w:rsidRDefault="00AC7970" w:rsidP="002D761C"/>
        </w:tc>
      </w:tr>
    </w:tbl>
    <w:tbl>
      <w:tblPr>
        <w:tblStyle w:val="TableGrid"/>
        <w:tblpPr w:leftFromText="180" w:rightFromText="180" w:vertAnchor="text" w:horzAnchor="margin" w:tblpY="490"/>
        <w:tblW w:w="14485" w:type="dxa"/>
        <w:tblLook w:val="04A0" w:firstRow="1" w:lastRow="0" w:firstColumn="1" w:lastColumn="0" w:noHBand="0" w:noVBand="1"/>
      </w:tblPr>
      <w:tblGrid>
        <w:gridCol w:w="1941"/>
        <w:gridCol w:w="2286"/>
        <w:gridCol w:w="4323"/>
        <w:gridCol w:w="3775"/>
        <w:gridCol w:w="2160"/>
      </w:tblGrid>
      <w:tr w:rsidR="0097454B" w:rsidRPr="00FF64AB" w14:paraId="07EE8880" w14:textId="77777777" w:rsidTr="00B037F4">
        <w:trPr>
          <w:trHeight w:val="1440"/>
        </w:trPr>
        <w:tc>
          <w:tcPr>
            <w:tcW w:w="1941" w:type="dxa"/>
            <w:vAlign w:val="center"/>
          </w:tcPr>
          <w:bookmarkEnd w:id="0"/>
          <w:p w14:paraId="465B0CC8" w14:textId="77777777" w:rsidR="003029A1" w:rsidRPr="00385263" w:rsidRDefault="003029A1" w:rsidP="003029A1">
            <w:pPr>
              <w:rPr>
                <w:b/>
                <w:sz w:val="28"/>
              </w:rPr>
            </w:pPr>
            <w:r w:rsidRPr="00385263">
              <w:rPr>
                <w:b/>
                <w:sz w:val="28"/>
              </w:rPr>
              <w:lastRenderedPageBreak/>
              <w:t>President</w:t>
            </w:r>
          </w:p>
        </w:tc>
        <w:tc>
          <w:tcPr>
            <w:tcW w:w="2286" w:type="dxa"/>
            <w:vAlign w:val="center"/>
          </w:tcPr>
          <w:p w14:paraId="2E063A2F" w14:textId="21099CF8" w:rsidR="003029A1" w:rsidRDefault="008D69F0" w:rsidP="003029A1">
            <w:pPr>
              <w:jc w:val="center"/>
              <w:rPr>
                <w:noProof/>
                <w:color w:val="0000FF" w:themeColor="hyperlink"/>
                <w:sz w:val="28"/>
                <w:u w:val="single"/>
              </w:rPr>
            </w:pPr>
            <w:r w:rsidRPr="008D69F0">
              <w:rPr>
                <w:noProof/>
                <w:color w:val="0000FF" w:themeColor="hyperlink"/>
                <w:sz w:val="28"/>
                <w:u w:val="single"/>
              </w:rPr>
              <w:drawing>
                <wp:inline distT="0" distB="0" distL="0" distR="0" wp14:anchorId="5E584573" wp14:editId="508D90B4">
                  <wp:extent cx="1064895" cy="1419860"/>
                  <wp:effectExtent l="0" t="0" r="1905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dstringer\Pictures\00 2017-18\2018 SLC\hosa-2018_39845254124_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0375" cy="14271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3" w:type="dxa"/>
            <w:vAlign w:val="center"/>
          </w:tcPr>
          <w:p w14:paraId="3FF2FBA2" w14:textId="5C761975" w:rsidR="003029A1" w:rsidRDefault="00FD223D" w:rsidP="003029A1">
            <w:pPr>
              <w:rPr>
                <w:sz w:val="28"/>
              </w:rPr>
            </w:pPr>
            <w:r>
              <w:rPr>
                <w:sz w:val="28"/>
              </w:rPr>
              <w:t>Jon Ross Folm</w:t>
            </w:r>
            <w:r w:rsidR="00BB7BC5">
              <w:rPr>
                <w:sz w:val="28"/>
              </w:rPr>
              <w:t>a</w:t>
            </w:r>
            <w:r>
              <w:rPr>
                <w:sz w:val="28"/>
              </w:rPr>
              <w:t>r</w:t>
            </w:r>
          </w:p>
          <w:p w14:paraId="59CD3BB6" w14:textId="4F2FB82C" w:rsidR="003029A1" w:rsidRDefault="007B61A8" w:rsidP="003029A1">
            <w:hyperlink r:id="rId12" w:history="1">
              <w:r w:rsidR="00112278" w:rsidRPr="009C790D">
                <w:rPr>
                  <w:rStyle w:val="Hyperlink"/>
                </w:rPr>
                <w:t>Jfolmar8000@gmail.com</w:t>
              </w:r>
            </w:hyperlink>
            <w:r w:rsidR="00F16F30">
              <w:t xml:space="preserve"> </w:t>
            </w:r>
          </w:p>
          <w:p w14:paraId="5B98514F" w14:textId="77777777" w:rsidR="00112278" w:rsidRDefault="00112278" w:rsidP="003029A1"/>
          <w:p w14:paraId="75083AD9" w14:textId="77777777" w:rsidR="00F16F30" w:rsidRDefault="00F16F30" w:rsidP="003029A1"/>
          <w:p w14:paraId="7AEF12A0" w14:textId="7385326F" w:rsidR="003029A1" w:rsidRPr="00FF64AB" w:rsidRDefault="003029A1" w:rsidP="009D0528">
            <w:pPr>
              <w:rPr>
                <w:sz w:val="28"/>
              </w:rPr>
            </w:pPr>
          </w:p>
        </w:tc>
        <w:tc>
          <w:tcPr>
            <w:tcW w:w="3775" w:type="dxa"/>
            <w:vAlign w:val="center"/>
          </w:tcPr>
          <w:p w14:paraId="40AA74BE" w14:textId="71CDFEE0" w:rsidR="00E63B51" w:rsidRDefault="00FD223D" w:rsidP="00E63B51">
            <w:pPr>
              <w:rPr>
                <w:sz w:val="28"/>
              </w:rPr>
            </w:pPr>
            <w:r>
              <w:rPr>
                <w:sz w:val="28"/>
              </w:rPr>
              <w:t>Tabitha Gary</w:t>
            </w:r>
          </w:p>
          <w:p w14:paraId="664D7729" w14:textId="6206F620" w:rsidR="00E63B51" w:rsidRDefault="007B61A8" w:rsidP="00E63B51">
            <w:pPr>
              <w:rPr>
                <w:rStyle w:val="Hyperlink"/>
              </w:rPr>
            </w:pPr>
            <w:hyperlink r:id="rId13" w:history="1">
              <w:r w:rsidR="00C7694E" w:rsidRPr="00DC3AA2">
                <w:rPr>
                  <w:rStyle w:val="Hyperlink"/>
                </w:rPr>
                <w:t>thall@crenshaw-schools.org</w:t>
              </w:r>
            </w:hyperlink>
          </w:p>
          <w:p w14:paraId="79194B08" w14:textId="1CC216DE" w:rsidR="00CA13A9" w:rsidRDefault="00CA13A9" w:rsidP="00E63B51">
            <w:pPr>
              <w:rPr>
                <w:sz w:val="28"/>
              </w:rPr>
            </w:pPr>
          </w:p>
          <w:p w14:paraId="44E14D71" w14:textId="77777777" w:rsidR="000C3428" w:rsidRPr="000C3428" w:rsidRDefault="000C3428" w:rsidP="00E63B51">
            <w:pPr>
              <w:rPr>
                <w:sz w:val="18"/>
              </w:rPr>
            </w:pPr>
          </w:p>
          <w:p w14:paraId="631B3498" w14:textId="0C4F0F25" w:rsidR="003029A1" w:rsidRPr="000E6328" w:rsidRDefault="003029A1" w:rsidP="00E63B51"/>
        </w:tc>
        <w:tc>
          <w:tcPr>
            <w:tcW w:w="2160" w:type="dxa"/>
            <w:vAlign w:val="center"/>
          </w:tcPr>
          <w:p w14:paraId="25BD940C" w14:textId="0D365E77" w:rsidR="00E63B51" w:rsidRDefault="00FD223D" w:rsidP="00E63B51">
            <w:pPr>
              <w:rPr>
                <w:b/>
              </w:rPr>
            </w:pPr>
            <w:r>
              <w:rPr>
                <w:b/>
              </w:rPr>
              <w:t xml:space="preserve">Crenshaw County </w:t>
            </w:r>
            <w:r w:rsidR="00E63B51" w:rsidRPr="004E159D">
              <w:rPr>
                <w:b/>
              </w:rPr>
              <w:t>School</w:t>
            </w:r>
            <w:r>
              <w:rPr>
                <w:b/>
              </w:rPr>
              <w:t>s</w:t>
            </w:r>
          </w:p>
          <w:p w14:paraId="74E54841" w14:textId="77777777" w:rsidR="00462294" w:rsidRPr="004E159D" w:rsidRDefault="00462294" w:rsidP="00E63B51">
            <w:pPr>
              <w:rPr>
                <w:b/>
              </w:rPr>
            </w:pPr>
          </w:p>
          <w:p w14:paraId="6FA21A9C" w14:textId="3DBDEDC3" w:rsidR="00E63B51" w:rsidRDefault="00CA13A9" w:rsidP="00E63B51">
            <w:pPr>
              <w:rPr>
                <w:sz w:val="22"/>
              </w:rPr>
            </w:pPr>
            <w:r>
              <w:rPr>
                <w:sz w:val="22"/>
              </w:rPr>
              <w:t>194 First Avenue</w:t>
            </w:r>
          </w:p>
          <w:p w14:paraId="3A5728C2" w14:textId="69A15467" w:rsidR="00CA13A9" w:rsidRDefault="00CA13A9" w:rsidP="00E63B51">
            <w:pPr>
              <w:rPr>
                <w:sz w:val="22"/>
              </w:rPr>
            </w:pPr>
            <w:r>
              <w:rPr>
                <w:sz w:val="22"/>
              </w:rPr>
              <w:t>Luverne, AL 36049</w:t>
            </w:r>
          </w:p>
          <w:p w14:paraId="6D2FD905" w14:textId="61B7B021" w:rsidR="00C5540B" w:rsidRDefault="00C5540B" w:rsidP="00E63B51">
            <w:pPr>
              <w:rPr>
                <w:sz w:val="22"/>
              </w:rPr>
            </w:pPr>
            <w:r>
              <w:rPr>
                <w:sz w:val="22"/>
              </w:rPr>
              <w:t>334-335-6519</w:t>
            </w:r>
          </w:p>
          <w:p w14:paraId="38E3D712" w14:textId="77777777" w:rsidR="00E63B51" w:rsidRPr="007959DF" w:rsidRDefault="00E63B51" w:rsidP="00E63B51">
            <w:pPr>
              <w:rPr>
                <w:sz w:val="22"/>
              </w:rPr>
            </w:pPr>
          </w:p>
          <w:p w14:paraId="17BEA5E2" w14:textId="545003C9" w:rsidR="003029A1" w:rsidRPr="00B9115E" w:rsidRDefault="00E63B51" w:rsidP="00E63B51">
            <w:pPr>
              <w:rPr>
                <w:b/>
              </w:rPr>
            </w:pPr>
            <w:r w:rsidRPr="007959DF">
              <w:rPr>
                <w:b/>
                <w:sz w:val="20"/>
              </w:rPr>
              <w:t>(</w:t>
            </w:r>
            <w:r w:rsidR="00CA13A9">
              <w:rPr>
                <w:b/>
                <w:sz w:val="20"/>
              </w:rPr>
              <w:t>Crenshaw</w:t>
            </w:r>
            <w:r w:rsidRPr="007959DF">
              <w:rPr>
                <w:b/>
                <w:sz w:val="20"/>
              </w:rPr>
              <w:t xml:space="preserve"> County)</w:t>
            </w:r>
          </w:p>
        </w:tc>
      </w:tr>
      <w:tr w:rsidR="0097454B" w:rsidRPr="00FF64AB" w14:paraId="59F8440F" w14:textId="77777777" w:rsidTr="00B037F4">
        <w:trPr>
          <w:trHeight w:val="1440"/>
        </w:trPr>
        <w:tc>
          <w:tcPr>
            <w:tcW w:w="1941" w:type="dxa"/>
            <w:vAlign w:val="center"/>
          </w:tcPr>
          <w:p w14:paraId="64F74F38" w14:textId="77777777" w:rsidR="003029A1" w:rsidRPr="00385263" w:rsidRDefault="003029A1" w:rsidP="003029A1">
            <w:pPr>
              <w:rPr>
                <w:b/>
                <w:sz w:val="28"/>
              </w:rPr>
            </w:pPr>
            <w:r w:rsidRPr="00385263">
              <w:rPr>
                <w:b/>
                <w:sz w:val="28"/>
              </w:rPr>
              <w:t>First Vice President/ Secretary</w:t>
            </w:r>
          </w:p>
        </w:tc>
        <w:tc>
          <w:tcPr>
            <w:tcW w:w="2286" w:type="dxa"/>
            <w:vAlign w:val="center"/>
          </w:tcPr>
          <w:p w14:paraId="7EA70470" w14:textId="77777777" w:rsidR="003029A1" w:rsidRDefault="00815E66" w:rsidP="00500111">
            <w:pPr>
              <w:jc w:val="center"/>
              <w:rPr>
                <w:noProof/>
                <w:sz w:val="28"/>
              </w:rPr>
            </w:pPr>
            <w:r w:rsidRPr="00815E66">
              <w:rPr>
                <w:noProof/>
                <w:sz w:val="28"/>
              </w:rPr>
              <w:drawing>
                <wp:inline distT="0" distB="0" distL="0" distR="0" wp14:anchorId="298B5DBD" wp14:editId="028C7B32">
                  <wp:extent cx="1107758" cy="1384698"/>
                  <wp:effectExtent l="0" t="0" r="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dstringer\Pictures\00 2017-18\2018 SLC\hosa-2018_40555881761_o (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0823" cy="13885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3" w:type="dxa"/>
            <w:vAlign w:val="center"/>
          </w:tcPr>
          <w:p w14:paraId="68622882" w14:textId="16A33663" w:rsidR="003029A1" w:rsidRDefault="00FD223D" w:rsidP="003029A1">
            <w:pPr>
              <w:rPr>
                <w:sz w:val="28"/>
              </w:rPr>
            </w:pPr>
            <w:r>
              <w:rPr>
                <w:sz w:val="28"/>
              </w:rPr>
              <w:t>La</w:t>
            </w:r>
            <w:r w:rsidR="00C7694E">
              <w:rPr>
                <w:sz w:val="28"/>
              </w:rPr>
              <w:t>s</w:t>
            </w:r>
            <w:r>
              <w:rPr>
                <w:sz w:val="28"/>
              </w:rPr>
              <w:t>onya Spears</w:t>
            </w:r>
          </w:p>
          <w:p w14:paraId="18B8EBC1" w14:textId="49708752" w:rsidR="003121EC" w:rsidRDefault="0077466E" w:rsidP="003029A1">
            <w:r>
              <w:rPr>
                <w:rStyle w:val="Hyperlink"/>
              </w:rPr>
              <w:t>lasonyaspears@gmail.com</w:t>
            </w:r>
          </w:p>
          <w:p w14:paraId="09390D81" w14:textId="77777777" w:rsidR="003029A1" w:rsidRDefault="003029A1" w:rsidP="003029A1"/>
          <w:p w14:paraId="6B368D2D" w14:textId="4808423F" w:rsidR="003029A1" w:rsidRPr="007959DF" w:rsidRDefault="003029A1" w:rsidP="003121EC">
            <w:pPr>
              <w:rPr>
                <w:sz w:val="28"/>
              </w:rPr>
            </w:pPr>
          </w:p>
        </w:tc>
        <w:tc>
          <w:tcPr>
            <w:tcW w:w="3775" w:type="dxa"/>
            <w:vAlign w:val="center"/>
          </w:tcPr>
          <w:p w14:paraId="26D2F3BB" w14:textId="36FABDF7" w:rsidR="003121EC" w:rsidRPr="00C731EB" w:rsidRDefault="00112278" w:rsidP="003121E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</w:t>
            </w:r>
            <w:r w:rsidR="00775E46">
              <w:rPr>
                <w:sz w:val="28"/>
                <w:szCs w:val="28"/>
              </w:rPr>
              <w:t>e</w:t>
            </w:r>
            <w:r>
              <w:rPr>
                <w:sz w:val="28"/>
                <w:szCs w:val="28"/>
              </w:rPr>
              <w:t xml:space="preserve"> Ann Glass</w:t>
            </w:r>
          </w:p>
          <w:p w14:paraId="5EED5A4F" w14:textId="76AA37CE" w:rsidR="003121EC" w:rsidRDefault="00775E46" w:rsidP="003121EC">
            <w:pPr>
              <w:rPr>
                <w:szCs w:val="28"/>
              </w:rPr>
            </w:pPr>
            <w:hyperlink r:id="rId15" w:history="1">
              <w:r w:rsidRPr="00A366A7">
                <w:rPr>
                  <w:rStyle w:val="Hyperlink"/>
                </w:rPr>
                <w:t>leeann.glass</w:t>
              </w:r>
              <w:r w:rsidRPr="00A366A7">
                <w:rPr>
                  <w:rStyle w:val="Hyperlink"/>
                  <w:szCs w:val="28"/>
                </w:rPr>
                <w:t>@hsv-k12.org</w:t>
              </w:r>
            </w:hyperlink>
            <w:r w:rsidR="002F366C">
              <w:rPr>
                <w:szCs w:val="28"/>
              </w:rPr>
              <w:t xml:space="preserve"> </w:t>
            </w:r>
          </w:p>
          <w:p w14:paraId="52AE7D23" w14:textId="5004BF1B" w:rsidR="003029A1" w:rsidRPr="007959DF" w:rsidRDefault="003029A1" w:rsidP="003121EC">
            <w:pPr>
              <w:rPr>
                <w:sz w:val="28"/>
              </w:rPr>
            </w:pPr>
          </w:p>
        </w:tc>
        <w:tc>
          <w:tcPr>
            <w:tcW w:w="2160" w:type="dxa"/>
            <w:vAlign w:val="center"/>
          </w:tcPr>
          <w:p w14:paraId="221AA46A" w14:textId="73046B46" w:rsidR="00462294" w:rsidRDefault="00FD223D" w:rsidP="003121EC">
            <w:pPr>
              <w:rPr>
                <w:b/>
              </w:rPr>
            </w:pPr>
            <w:r>
              <w:rPr>
                <w:b/>
              </w:rPr>
              <w:t>Lee/New Century High School</w:t>
            </w:r>
          </w:p>
          <w:p w14:paraId="0B943F90" w14:textId="77777777" w:rsidR="00FD223D" w:rsidRPr="00B9115E" w:rsidRDefault="00FD223D" w:rsidP="003121EC">
            <w:pPr>
              <w:rPr>
                <w:b/>
              </w:rPr>
            </w:pPr>
          </w:p>
          <w:p w14:paraId="62C54EB2" w14:textId="2E541CAB" w:rsidR="003121EC" w:rsidRDefault="002F366C" w:rsidP="003121EC">
            <w:pPr>
              <w:rPr>
                <w:sz w:val="22"/>
              </w:rPr>
            </w:pPr>
            <w:r>
              <w:rPr>
                <w:sz w:val="22"/>
              </w:rPr>
              <w:t>2500 Meridian St.</w:t>
            </w:r>
          </w:p>
          <w:p w14:paraId="6BDC8780" w14:textId="13F60DCD" w:rsidR="002F366C" w:rsidRDefault="002F366C" w:rsidP="003121EC">
            <w:pPr>
              <w:rPr>
                <w:sz w:val="22"/>
              </w:rPr>
            </w:pPr>
            <w:r>
              <w:rPr>
                <w:sz w:val="22"/>
              </w:rPr>
              <w:t>Huntsville, AL 35811</w:t>
            </w:r>
          </w:p>
          <w:p w14:paraId="617C32BC" w14:textId="39BCB274" w:rsidR="002F366C" w:rsidRDefault="0023728C" w:rsidP="003121EC">
            <w:pPr>
              <w:rPr>
                <w:sz w:val="22"/>
              </w:rPr>
            </w:pPr>
            <w:r>
              <w:rPr>
                <w:sz w:val="22"/>
              </w:rPr>
              <w:t>256-428-8150</w:t>
            </w:r>
          </w:p>
          <w:p w14:paraId="4668FE4C" w14:textId="77777777" w:rsidR="003121EC" w:rsidRPr="00B9115E" w:rsidRDefault="003121EC" w:rsidP="003121EC">
            <w:pPr>
              <w:rPr>
                <w:sz w:val="22"/>
              </w:rPr>
            </w:pPr>
          </w:p>
          <w:p w14:paraId="44F083AC" w14:textId="16B64FF0" w:rsidR="003029A1" w:rsidRPr="003121EC" w:rsidRDefault="003121EC" w:rsidP="00A421CF">
            <w:pPr>
              <w:rPr>
                <w:sz w:val="22"/>
              </w:rPr>
            </w:pPr>
            <w:r w:rsidRPr="00B9115E">
              <w:rPr>
                <w:b/>
                <w:sz w:val="20"/>
              </w:rPr>
              <w:t>(</w:t>
            </w:r>
            <w:r w:rsidR="002F366C">
              <w:rPr>
                <w:b/>
                <w:sz w:val="20"/>
              </w:rPr>
              <w:t>Madison</w:t>
            </w:r>
            <w:r w:rsidRPr="00B9115E">
              <w:rPr>
                <w:b/>
                <w:sz w:val="20"/>
              </w:rPr>
              <w:t xml:space="preserve"> County)</w:t>
            </w:r>
          </w:p>
        </w:tc>
      </w:tr>
      <w:tr w:rsidR="0097454B" w:rsidRPr="00FF64AB" w14:paraId="62D6C6F7" w14:textId="77777777" w:rsidTr="00B037F4">
        <w:trPr>
          <w:trHeight w:val="1440"/>
        </w:trPr>
        <w:tc>
          <w:tcPr>
            <w:tcW w:w="1941" w:type="dxa"/>
            <w:vAlign w:val="center"/>
          </w:tcPr>
          <w:p w14:paraId="2457E6D7" w14:textId="77777777" w:rsidR="000C3428" w:rsidRPr="00385263" w:rsidRDefault="000C3428" w:rsidP="000C3428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Vice President of Chapter Relations</w:t>
            </w:r>
          </w:p>
        </w:tc>
        <w:tc>
          <w:tcPr>
            <w:tcW w:w="2286" w:type="dxa"/>
            <w:vAlign w:val="center"/>
          </w:tcPr>
          <w:p w14:paraId="5B3F9574" w14:textId="77777777" w:rsidR="000C3428" w:rsidRDefault="0097454B" w:rsidP="000C3428">
            <w:pPr>
              <w:jc w:val="center"/>
              <w:rPr>
                <w:noProof/>
                <w:sz w:val="28"/>
              </w:rPr>
            </w:pPr>
            <w:r w:rsidRPr="0097454B">
              <w:rPr>
                <w:noProof/>
                <w:sz w:val="28"/>
              </w:rPr>
              <w:drawing>
                <wp:inline distT="0" distB="0" distL="0" distR="0" wp14:anchorId="78CF16E5" wp14:editId="072E732B">
                  <wp:extent cx="1247775" cy="1037972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dstringer\Pictures\00 2017-18\2018 SLC\hosa-2018_40555882601_o (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7775" cy="10379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3" w:type="dxa"/>
            <w:vAlign w:val="center"/>
          </w:tcPr>
          <w:p w14:paraId="31556AB1" w14:textId="2534D0B1" w:rsidR="000C3428" w:rsidRDefault="00FD223D" w:rsidP="000C3428">
            <w:pPr>
              <w:rPr>
                <w:sz w:val="28"/>
              </w:rPr>
            </w:pPr>
            <w:proofErr w:type="spellStart"/>
            <w:r>
              <w:rPr>
                <w:sz w:val="28"/>
              </w:rPr>
              <w:t>Emmali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Osterhoudt</w:t>
            </w:r>
            <w:proofErr w:type="spellEnd"/>
          </w:p>
          <w:p w14:paraId="34EAE331" w14:textId="0D377FF7" w:rsidR="000C3428" w:rsidRDefault="006C7E07" w:rsidP="000C3428">
            <w:r>
              <w:rPr>
                <w:rStyle w:val="Hyperlink"/>
              </w:rPr>
              <w:t>emmaliosterhoudt@yahoo.com</w:t>
            </w:r>
            <w:r w:rsidR="000C3428">
              <w:t xml:space="preserve"> </w:t>
            </w:r>
            <w:r w:rsidR="000C3428" w:rsidRPr="0050793B">
              <w:t xml:space="preserve"> </w:t>
            </w:r>
            <w:r w:rsidR="000C3428">
              <w:t xml:space="preserve"> </w:t>
            </w:r>
          </w:p>
          <w:p w14:paraId="1656DFED" w14:textId="4CC0F4C0" w:rsidR="000C3428" w:rsidRPr="00FF64AB" w:rsidRDefault="000C3428" w:rsidP="000C3428">
            <w:pPr>
              <w:rPr>
                <w:sz w:val="28"/>
              </w:rPr>
            </w:pPr>
          </w:p>
        </w:tc>
        <w:tc>
          <w:tcPr>
            <w:tcW w:w="3775" w:type="dxa"/>
            <w:vAlign w:val="center"/>
          </w:tcPr>
          <w:p w14:paraId="1DD94B49" w14:textId="37780F63" w:rsidR="000C3428" w:rsidRDefault="00500111" w:rsidP="000C3428">
            <w:pPr>
              <w:rPr>
                <w:sz w:val="28"/>
              </w:rPr>
            </w:pPr>
            <w:r>
              <w:rPr>
                <w:sz w:val="28"/>
              </w:rPr>
              <w:t>Cindy Quisenberry</w:t>
            </w:r>
          </w:p>
          <w:p w14:paraId="3429EE3C" w14:textId="133A37C1" w:rsidR="000C3428" w:rsidRPr="00462294" w:rsidRDefault="007B61A8" w:rsidP="000C3428">
            <w:pPr>
              <w:rPr>
                <w:rStyle w:val="Hyperlink"/>
              </w:rPr>
            </w:pPr>
            <w:hyperlink r:id="rId17" w:history="1">
              <w:r w:rsidR="00E14E15" w:rsidRPr="00FD23C1">
                <w:rPr>
                  <w:rStyle w:val="Hyperlink"/>
                </w:rPr>
                <w:t>cquisenberry@enterpriseschools.net</w:t>
              </w:r>
            </w:hyperlink>
            <w:r w:rsidR="00E14E15">
              <w:rPr>
                <w:rStyle w:val="Hyperlink"/>
              </w:rPr>
              <w:t xml:space="preserve"> </w:t>
            </w:r>
          </w:p>
          <w:p w14:paraId="47A54EE9" w14:textId="77777777" w:rsidR="000C3428" w:rsidRPr="000C3428" w:rsidRDefault="000C3428" w:rsidP="000C3428">
            <w:pPr>
              <w:rPr>
                <w:sz w:val="18"/>
              </w:rPr>
            </w:pPr>
          </w:p>
          <w:p w14:paraId="5F13930B" w14:textId="7F219FC5" w:rsidR="000C3428" w:rsidRPr="004E159D" w:rsidRDefault="000C3428" w:rsidP="000C3428"/>
        </w:tc>
        <w:tc>
          <w:tcPr>
            <w:tcW w:w="2160" w:type="dxa"/>
            <w:vAlign w:val="center"/>
          </w:tcPr>
          <w:p w14:paraId="0CFCFA52" w14:textId="2D7A7E50" w:rsidR="000C3428" w:rsidRDefault="00500111" w:rsidP="000C3428">
            <w:pPr>
              <w:rPr>
                <w:b/>
              </w:rPr>
            </w:pPr>
            <w:r>
              <w:rPr>
                <w:b/>
              </w:rPr>
              <w:t xml:space="preserve">Enterprise </w:t>
            </w:r>
            <w:r w:rsidR="00E14E15">
              <w:rPr>
                <w:b/>
              </w:rPr>
              <w:t>Career &amp; Technical Center</w:t>
            </w:r>
          </w:p>
          <w:p w14:paraId="601BCFCA" w14:textId="77777777" w:rsidR="00462294" w:rsidRPr="004E159D" w:rsidRDefault="00462294" w:rsidP="000C3428">
            <w:pPr>
              <w:rPr>
                <w:b/>
              </w:rPr>
            </w:pPr>
          </w:p>
          <w:p w14:paraId="0CC7995A" w14:textId="12989C50" w:rsidR="000C3428" w:rsidRDefault="00B037F4" w:rsidP="000C3428">
            <w:pPr>
              <w:rPr>
                <w:sz w:val="22"/>
              </w:rPr>
            </w:pPr>
            <w:r>
              <w:rPr>
                <w:sz w:val="22"/>
              </w:rPr>
              <w:t>605 West College St.</w:t>
            </w:r>
          </w:p>
          <w:p w14:paraId="03B169A8" w14:textId="46A9332F" w:rsidR="00B037F4" w:rsidRDefault="00B037F4" w:rsidP="000C3428">
            <w:pPr>
              <w:rPr>
                <w:sz w:val="22"/>
              </w:rPr>
            </w:pPr>
            <w:r>
              <w:rPr>
                <w:sz w:val="22"/>
              </w:rPr>
              <w:t>Enterprise, AL 36330</w:t>
            </w:r>
          </w:p>
          <w:p w14:paraId="641D5FFF" w14:textId="1BF61FD5" w:rsidR="00B037F4" w:rsidRDefault="00B037F4" w:rsidP="000C3428">
            <w:pPr>
              <w:rPr>
                <w:sz w:val="22"/>
              </w:rPr>
            </w:pPr>
            <w:r>
              <w:rPr>
                <w:sz w:val="22"/>
              </w:rPr>
              <w:t>334-347-2640</w:t>
            </w:r>
          </w:p>
          <w:p w14:paraId="6052C4CB" w14:textId="77777777" w:rsidR="00462294" w:rsidRPr="004E159D" w:rsidRDefault="00462294" w:rsidP="000C3428">
            <w:pPr>
              <w:rPr>
                <w:sz w:val="22"/>
              </w:rPr>
            </w:pPr>
          </w:p>
          <w:p w14:paraId="62549B4D" w14:textId="22BDAC86" w:rsidR="000C3428" w:rsidRPr="004E159D" w:rsidRDefault="000C3428" w:rsidP="000C3428">
            <w:pPr>
              <w:rPr>
                <w:b/>
                <w:sz w:val="28"/>
              </w:rPr>
            </w:pPr>
            <w:r w:rsidRPr="004E159D">
              <w:rPr>
                <w:b/>
                <w:sz w:val="20"/>
              </w:rPr>
              <w:t>(</w:t>
            </w:r>
            <w:r w:rsidR="00B037F4">
              <w:rPr>
                <w:b/>
                <w:sz w:val="20"/>
              </w:rPr>
              <w:t xml:space="preserve">Coffee </w:t>
            </w:r>
            <w:r w:rsidRPr="004E159D">
              <w:rPr>
                <w:b/>
                <w:sz w:val="20"/>
              </w:rPr>
              <w:t>County)</w:t>
            </w:r>
          </w:p>
        </w:tc>
      </w:tr>
      <w:tr w:rsidR="00500111" w:rsidRPr="00FF64AB" w14:paraId="06067E30" w14:textId="77777777" w:rsidTr="00B037F4">
        <w:trPr>
          <w:trHeight w:val="2291"/>
        </w:trPr>
        <w:tc>
          <w:tcPr>
            <w:tcW w:w="1941" w:type="dxa"/>
            <w:vAlign w:val="center"/>
          </w:tcPr>
          <w:p w14:paraId="649BE472" w14:textId="77777777" w:rsidR="00500111" w:rsidRPr="00385263" w:rsidRDefault="00500111" w:rsidP="00500111">
            <w:pPr>
              <w:rPr>
                <w:b/>
                <w:sz w:val="28"/>
              </w:rPr>
            </w:pPr>
            <w:r w:rsidRPr="00385263">
              <w:rPr>
                <w:b/>
                <w:sz w:val="28"/>
              </w:rPr>
              <w:t xml:space="preserve">Vice President </w:t>
            </w:r>
            <w:r>
              <w:rPr>
                <w:b/>
                <w:sz w:val="28"/>
              </w:rPr>
              <w:t>of Membership</w:t>
            </w:r>
          </w:p>
        </w:tc>
        <w:tc>
          <w:tcPr>
            <w:tcW w:w="2286" w:type="dxa"/>
            <w:vAlign w:val="center"/>
          </w:tcPr>
          <w:p w14:paraId="4B97C6C6" w14:textId="77777777" w:rsidR="00500111" w:rsidRDefault="00500111" w:rsidP="00500111">
            <w:pPr>
              <w:jc w:val="center"/>
              <w:rPr>
                <w:noProof/>
                <w:sz w:val="28"/>
              </w:rPr>
            </w:pPr>
            <w:r w:rsidRPr="008D69F0">
              <w:rPr>
                <w:noProof/>
                <w:sz w:val="28"/>
              </w:rPr>
              <w:drawing>
                <wp:inline distT="0" distB="0" distL="0" distR="0" wp14:anchorId="295C651D" wp14:editId="74A3B86D">
                  <wp:extent cx="1141095" cy="1429348"/>
                  <wp:effectExtent l="0" t="0" r="190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dstringer\Pictures\00 2017-18\2018 SLC\hosa-2018_40513234942_o (2)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592" t="25926"/>
                          <a:stretch/>
                        </pic:blipFill>
                        <pic:spPr bwMode="auto">
                          <a:xfrm>
                            <a:off x="0" y="0"/>
                            <a:ext cx="1148623" cy="1438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3" w:type="dxa"/>
            <w:vAlign w:val="center"/>
          </w:tcPr>
          <w:p w14:paraId="18B18036" w14:textId="02543B3C" w:rsidR="00500111" w:rsidRDefault="00500111" w:rsidP="00500111">
            <w:pPr>
              <w:rPr>
                <w:sz w:val="28"/>
              </w:rPr>
            </w:pPr>
            <w:r>
              <w:rPr>
                <w:sz w:val="28"/>
              </w:rPr>
              <w:t xml:space="preserve">William </w:t>
            </w:r>
            <w:proofErr w:type="spellStart"/>
            <w:r>
              <w:rPr>
                <w:sz w:val="28"/>
              </w:rPr>
              <w:t>Spanier</w:t>
            </w:r>
            <w:proofErr w:type="spellEnd"/>
          </w:p>
          <w:p w14:paraId="6C9048C5" w14:textId="6BB83048" w:rsidR="00500111" w:rsidRDefault="00BB7BC5" w:rsidP="00500111">
            <w:r>
              <w:rPr>
                <w:rStyle w:val="Hyperlink"/>
              </w:rPr>
              <w:t>w</w:t>
            </w:r>
            <w:r w:rsidR="00F34405">
              <w:rPr>
                <w:rStyle w:val="Hyperlink"/>
              </w:rPr>
              <w:t>spanier02@gmail.com</w:t>
            </w:r>
          </w:p>
          <w:p w14:paraId="48CFC05F" w14:textId="570774EA" w:rsidR="00500111" w:rsidRPr="004E159D" w:rsidRDefault="00500111" w:rsidP="00500111"/>
        </w:tc>
        <w:tc>
          <w:tcPr>
            <w:tcW w:w="3775" w:type="dxa"/>
            <w:vAlign w:val="center"/>
          </w:tcPr>
          <w:p w14:paraId="52729AD8" w14:textId="7C7D52FB" w:rsidR="00500111" w:rsidRDefault="00500111" w:rsidP="00500111">
            <w:pPr>
              <w:rPr>
                <w:sz w:val="28"/>
              </w:rPr>
            </w:pPr>
            <w:r>
              <w:rPr>
                <w:sz w:val="28"/>
              </w:rPr>
              <w:t>Melinda Lawson</w:t>
            </w:r>
          </w:p>
          <w:p w14:paraId="11AB2BA9" w14:textId="77777777" w:rsidR="00500111" w:rsidRPr="00462294" w:rsidRDefault="007B61A8" w:rsidP="00500111">
            <w:pPr>
              <w:rPr>
                <w:rStyle w:val="Hyperlink"/>
              </w:rPr>
            </w:pPr>
            <w:hyperlink r:id="rId19" w:history="1">
              <w:r w:rsidR="00500111" w:rsidRPr="00462294">
                <w:rPr>
                  <w:rStyle w:val="Hyperlink"/>
                </w:rPr>
                <w:t>mlawson@madisoncity.k12.al.us</w:t>
              </w:r>
            </w:hyperlink>
          </w:p>
          <w:p w14:paraId="6EB6A80A" w14:textId="77777777" w:rsidR="00500111" w:rsidRPr="000C3428" w:rsidRDefault="00500111" w:rsidP="00500111">
            <w:pPr>
              <w:rPr>
                <w:sz w:val="18"/>
              </w:rPr>
            </w:pPr>
          </w:p>
          <w:p w14:paraId="0D29F2A5" w14:textId="3A4F2E47" w:rsidR="00500111" w:rsidRPr="002647FC" w:rsidRDefault="00500111" w:rsidP="00500111">
            <w:pPr>
              <w:rPr>
                <w:bCs/>
              </w:rPr>
            </w:pPr>
          </w:p>
        </w:tc>
        <w:tc>
          <w:tcPr>
            <w:tcW w:w="2160" w:type="dxa"/>
            <w:vAlign w:val="center"/>
          </w:tcPr>
          <w:p w14:paraId="1BC0FFE4" w14:textId="77777777" w:rsidR="00500111" w:rsidRDefault="00500111" w:rsidP="00500111">
            <w:pPr>
              <w:rPr>
                <w:b/>
              </w:rPr>
            </w:pPr>
            <w:r w:rsidRPr="004E159D">
              <w:rPr>
                <w:b/>
              </w:rPr>
              <w:t>Bob Jones High School</w:t>
            </w:r>
          </w:p>
          <w:p w14:paraId="5625960F" w14:textId="77777777" w:rsidR="00500111" w:rsidRPr="004E159D" w:rsidRDefault="00500111" w:rsidP="00500111">
            <w:pPr>
              <w:rPr>
                <w:b/>
              </w:rPr>
            </w:pPr>
          </w:p>
          <w:p w14:paraId="7AFA9B2E" w14:textId="77777777" w:rsidR="00500111" w:rsidRDefault="00500111" w:rsidP="00500111">
            <w:pPr>
              <w:rPr>
                <w:sz w:val="22"/>
              </w:rPr>
            </w:pPr>
            <w:r>
              <w:rPr>
                <w:sz w:val="22"/>
              </w:rPr>
              <w:t>650 Hughes Road</w:t>
            </w:r>
          </w:p>
          <w:p w14:paraId="7B203CD4" w14:textId="77777777" w:rsidR="00500111" w:rsidRDefault="00500111" w:rsidP="00500111">
            <w:pPr>
              <w:rPr>
                <w:sz w:val="22"/>
              </w:rPr>
            </w:pPr>
            <w:r>
              <w:rPr>
                <w:sz w:val="22"/>
              </w:rPr>
              <w:t>Madison, Al 35758</w:t>
            </w:r>
          </w:p>
          <w:p w14:paraId="1ECA7A71" w14:textId="77777777" w:rsidR="00500111" w:rsidRDefault="00500111" w:rsidP="00500111">
            <w:pPr>
              <w:rPr>
                <w:sz w:val="22"/>
              </w:rPr>
            </w:pPr>
            <w:r>
              <w:rPr>
                <w:sz w:val="22"/>
              </w:rPr>
              <w:t>256-772-2547</w:t>
            </w:r>
          </w:p>
          <w:p w14:paraId="58C80A68" w14:textId="77777777" w:rsidR="00500111" w:rsidRPr="004E159D" w:rsidRDefault="00500111" w:rsidP="00500111">
            <w:pPr>
              <w:rPr>
                <w:sz w:val="22"/>
              </w:rPr>
            </w:pPr>
          </w:p>
          <w:p w14:paraId="5E4E89BA" w14:textId="0D440AF4" w:rsidR="00500111" w:rsidRPr="008D69F0" w:rsidRDefault="00500111" w:rsidP="00500111">
            <w:pPr>
              <w:rPr>
                <w:b/>
                <w:sz w:val="28"/>
              </w:rPr>
            </w:pPr>
            <w:r w:rsidRPr="004E159D">
              <w:rPr>
                <w:b/>
                <w:sz w:val="20"/>
              </w:rPr>
              <w:t>(Madison County)</w:t>
            </w:r>
          </w:p>
        </w:tc>
      </w:tr>
    </w:tbl>
    <w:p w14:paraId="4223B434" w14:textId="77777777" w:rsidR="00387772" w:rsidRDefault="00DA544E">
      <w:r w:rsidRPr="00FF64AB">
        <w:rPr>
          <w:noProof/>
          <w:sz w:val="28"/>
        </w:rPr>
        <mc:AlternateContent>
          <mc:Choice Requires="wpg">
            <w:drawing>
              <wp:anchor distT="0" distB="0" distL="228600" distR="228600" simplePos="0" relativeHeight="251672576" behindDoc="1" locked="0" layoutInCell="1" allowOverlap="1" wp14:anchorId="52D9F51E" wp14:editId="232A6F6E">
                <wp:simplePos x="0" y="0"/>
                <wp:positionH relativeFrom="margin">
                  <wp:posOffset>-23495</wp:posOffset>
                </wp:positionH>
                <wp:positionV relativeFrom="paragraph">
                  <wp:posOffset>-612140</wp:posOffset>
                </wp:positionV>
                <wp:extent cx="6803390" cy="870585"/>
                <wp:effectExtent l="0" t="0" r="0" b="0"/>
                <wp:wrapNone/>
                <wp:docPr id="173" name="Group 1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03390" cy="870857"/>
                          <a:chOff x="-5483" y="-109811"/>
                          <a:chExt cx="3916277" cy="2028766"/>
                        </a:xfrm>
                      </wpg:grpSpPr>
                      <wps:wsp>
                        <wps:cNvPr id="174" name="Rectangle 174"/>
                        <wps:cNvSpPr/>
                        <wps:spPr>
                          <a:xfrm>
                            <a:off x="-5483" y="-109811"/>
                            <a:ext cx="3218688" cy="2028766"/>
                          </a:xfrm>
                          <a:prstGeom prst="rect">
                            <a:avLst/>
                          </a:prstGeom>
                          <a:solidFill>
                            <a:sysClr val="window" lastClr="FFFFFF">
                              <a:alpha val="0"/>
                            </a:sysClr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75" name="Group 175"/>
                        <wpg:cNvGrpSpPr/>
                        <wpg:grpSpPr>
                          <a:xfrm>
                            <a:off x="0" y="19050"/>
                            <a:ext cx="2249424" cy="822473"/>
                            <a:chOff x="228600" y="0"/>
                            <a:chExt cx="1472184" cy="1012274"/>
                          </a:xfrm>
                        </wpg:grpSpPr>
                        <wps:wsp>
                          <wps:cNvPr id="176" name="Rectangle 10"/>
                          <wps:cNvSpPr/>
                          <wps:spPr>
                            <a:xfrm>
                              <a:off x="228600" y="0"/>
                              <a:ext cx="1466258" cy="1012274"/>
                            </a:xfrm>
                            <a:custGeom>
                              <a:avLst/>
                              <a:gdLst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2240281 w 2240281"/>
                                <a:gd name="connsiteY2" fmla="*/ 822960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  <a:gd name="connsiteX0" fmla="*/ 0 w 2240281"/>
                                <a:gd name="connsiteY0" fmla="*/ 0 h 822960"/>
                                <a:gd name="connsiteX1" fmla="*/ 2240281 w 2240281"/>
                                <a:gd name="connsiteY1" fmla="*/ 0 h 822960"/>
                                <a:gd name="connsiteX2" fmla="*/ 1659256 w 2240281"/>
                                <a:gd name="connsiteY2" fmla="*/ 222885 h 822960"/>
                                <a:gd name="connsiteX3" fmla="*/ 0 w 2240281"/>
                                <a:gd name="connsiteY3" fmla="*/ 822960 h 822960"/>
                                <a:gd name="connsiteX4" fmla="*/ 0 w 2240281"/>
                                <a:gd name="connsiteY4" fmla="*/ 0 h 8229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240281" h="822960">
                                  <a:moveTo>
                                    <a:pt x="0" y="0"/>
                                  </a:moveTo>
                                  <a:lnTo>
                                    <a:pt x="2240281" y="0"/>
                                  </a:lnTo>
                                  <a:lnTo>
                                    <a:pt x="1659256" y="222885"/>
                                  </a:lnTo>
                                  <a:lnTo>
                                    <a:pt x="0" y="82296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F81BD"/>
                            </a:soli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7" name="Rectangle 177"/>
                          <wps:cNvSpPr/>
                          <wps:spPr>
                            <a:xfrm>
                              <a:off x="228600" y="0"/>
                              <a:ext cx="1472184" cy="853859"/>
                            </a:xfrm>
                            <a:prstGeom prst="rect">
                              <a:avLst/>
                            </a:prstGeom>
                            <a:blipFill>
                              <a:blip r:embed="rId20"/>
                              <a:stretch>
                                <a:fillRect/>
                              </a:stretch>
                            </a:blip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78" name="Text Box 178"/>
                        <wps:cNvSpPr txBox="1"/>
                        <wps:spPr>
                          <a:xfrm>
                            <a:off x="238125" y="200797"/>
                            <a:ext cx="3672669" cy="13921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71622F5C" w14:textId="043EC51D" w:rsidR="00DA544E" w:rsidRPr="00FA6E52" w:rsidRDefault="00DA544E" w:rsidP="00DA544E">
                              <w:pPr>
                                <w:ind w:left="504"/>
                                <w:jc w:val="right"/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</w:pPr>
                              <w:r w:rsidRPr="00FA6E52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201</w:t>
                              </w:r>
                              <w:r w:rsidR="00FD223D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9</w:t>
                              </w:r>
                              <w:r w:rsidRPr="00FA6E52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-20</w:t>
                              </w:r>
                              <w:r w:rsidR="00FD223D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20</w:t>
                              </w:r>
                              <w:r w:rsidRPr="00FA6E52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 xml:space="preserve">   </w:t>
                              </w:r>
                            </w:p>
                            <w:p w14:paraId="5EBFD9ED" w14:textId="77777777" w:rsidR="00DA544E" w:rsidRPr="00FA6E52" w:rsidRDefault="00DA544E" w:rsidP="00DA544E">
                              <w:pPr>
                                <w:ind w:left="504"/>
                                <w:jc w:val="right"/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</w:rPr>
                              </w:pPr>
                              <w:r w:rsidRPr="00FA6E52">
                                <w:rPr>
                                  <w:b/>
                                  <w:smallCaps/>
                                  <w:color w:val="C0504D" w:themeColor="accent2"/>
                                  <w:sz w:val="36"/>
                                  <w:szCs w:val="28"/>
                                </w:rPr>
                                <w:t>Alabama HOSA Executive Committee</w:t>
                              </w:r>
                            </w:p>
                            <w:p w14:paraId="01183C88" w14:textId="77777777" w:rsidR="00DA544E" w:rsidRDefault="00DA544E" w:rsidP="00DA544E">
                              <w:pPr>
                                <w:pStyle w:val="NoSpacing"/>
                                <w:ind w:left="360"/>
                                <w:jc w:val="right"/>
                                <w:rPr>
                                  <w:color w:val="4F81BD" w:themeColor="accent1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" tIns="9144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D9F51E" id="Group 173" o:spid="_x0000_s1026" style="position:absolute;margin-left:-1.85pt;margin-top:-48.2pt;width:535.7pt;height:68.55pt;z-index:-251643904;mso-wrap-distance-left:18pt;mso-wrap-distance-right:18pt;mso-position-horizontal-relative:margin;mso-width-relative:margin;mso-height-relative:margin" coordorigin="-54,-1098" coordsize="39162,202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">
                <v:rect id="Rectangle 174" o:spid="_x0000_s1027" style="position:absolute;left:-54;top:-1098;width:32186;height:202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" fillcolor="window" stroked="f" strokeweight="2pt">
                  <v:fill opacity="0"/>
                </v:rect>
                <v:group id="Group 175" o:spid="_x0000_s1028" style="position:absolute;top:190;width:22494;height:8225" coordorigin="2286" coordsize="14721,10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Uq5wwAAANw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z5FP6eCRfI5S8AAAD//wMAUEsBAi0AFAAGAAgAAAAhANvh9svuAAAAhQEAABMAAAAAAAAAAAAA&#10;AAAAAAAAAFtDb250ZW50X1R5cGVzXS54bWxQSwECLQAUAAYACAAAACEAWvQsW78AAAAVAQAACwAA&#10;AAAAAAAAAAAAAAAfAQAAX3JlbHMvLnJlbHNQSwECLQAUAAYACAAAACEAA7VKucMAAADcAAAADwAA&#10;AAAAAAAAAAAAAAAHAgAAZHJzL2Rvd25yZXYueG1sUEsFBgAAAAADAAMAtwAAAPcCAAAAAA==&#10;">
                  <v:shape id="Rectangle 10" o:spid="_x0000_s1029" style="position:absolute;left:2286;width:14662;height:10122;visibility:visible;mso-wrap-style:square;v-text-anchor:middle" coordsize="2240281,822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" path="m,l2240281,,1659256,222885,,822960,,xe" fillcolor="#4f81bd" stroked="f" strokeweight="2pt">
                    <v:path arrowok="t" o:connecttype="custom" o:connectlocs="0,0;1466258,0;1085979,274158;0,1012274;0,0" o:connectangles="0,0,0,0,0"/>
                  </v:shape>
                  <v:rect id="Rectangle 177" o:spid="_x0000_s1030" style="position:absolute;left:2286;width:14721;height:85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" stroked="f" strokeweight="2pt">
                    <v:fill r:id="rId22" o:title="" recolor="t" rotate="t" type="frame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78" o:spid="_x0000_s1031" type="#_x0000_t202" style="position:absolute;left:2381;top:2007;width:36726;height:13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" filled="f" stroked="f" strokeweight=".5pt">
                  <v:textbox inset="3.6pt,7.2pt,0,0">
                    <w:txbxContent>
                      <w:p w14:paraId="71622F5C" w14:textId="043EC51D" w:rsidR="00DA544E" w:rsidRPr="00FA6E52" w:rsidRDefault="00DA544E" w:rsidP="00DA544E">
                        <w:pPr>
                          <w:ind w:left="504"/>
                          <w:jc w:val="right"/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</w:pPr>
                        <w:r w:rsidRPr="00FA6E52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201</w:t>
                        </w:r>
                        <w:r w:rsidR="00FD223D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9</w:t>
                        </w:r>
                        <w:r w:rsidRPr="00FA6E52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-20</w:t>
                        </w:r>
                        <w:r w:rsidR="00FD223D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20</w:t>
                        </w:r>
                        <w:r w:rsidRPr="00FA6E52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 xml:space="preserve">   </w:t>
                        </w:r>
                      </w:p>
                      <w:p w14:paraId="5EBFD9ED" w14:textId="77777777" w:rsidR="00DA544E" w:rsidRPr="00FA6E52" w:rsidRDefault="00DA544E" w:rsidP="00DA544E">
                        <w:pPr>
                          <w:ind w:left="504"/>
                          <w:jc w:val="right"/>
                          <w:rPr>
                            <w:b/>
                            <w:smallCaps/>
                            <w:color w:val="C0504D" w:themeColor="accent2"/>
                            <w:sz w:val="36"/>
                          </w:rPr>
                        </w:pPr>
                        <w:r w:rsidRPr="00FA6E52">
                          <w:rPr>
                            <w:b/>
                            <w:smallCaps/>
                            <w:color w:val="C0504D" w:themeColor="accent2"/>
                            <w:sz w:val="36"/>
                            <w:szCs w:val="28"/>
                          </w:rPr>
                          <w:t>Alabama HOSA Executive Committee</w:t>
                        </w:r>
                      </w:p>
                      <w:p w14:paraId="01183C88" w14:textId="77777777" w:rsidR="00DA544E" w:rsidRDefault="00DA544E" w:rsidP="00DA544E">
                        <w:pPr>
                          <w:pStyle w:val="NoSpacing"/>
                          <w:ind w:left="360"/>
                          <w:jc w:val="right"/>
                          <w:rPr>
                            <w:color w:val="4F81BD" w:themeColor="accent1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sectPr w:rsidR="00387772" w:rsidSect="0071472F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5840" w:h="12240" w:orient="landscape" w:code="1"/>
      <w:pgMar w:top="720" w:right="720" w:bottom="720" w:left="720" w:header="720" w:footer="720" w:gutter="0"/>
      <w:cols w:space="720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FFD4C2" w14:textId="77777777" w:rsidR="007B61A8" w:rsidRDefault="007B61A8" w:rsidP="005A553D">
      <w:r>
        <w:separator/>
      </w:r>
    </w:p>
  </w:endnote>
  <w:endnote w:type="continuationSeparator" w:id="0">
    <w:p w14:paraId="451035CB" w14:textId="77777777" w:rsidR="007B61A8" w:rsidRDefault="007B61A8" w:rsidP="005A55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2206FA" w14:textId="77777777" w:rsidR="003029A1" w:rsidRDefault="003029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679C28" w14:textId="77777777" w:rsidR="003029A1" w:rsidRDefault="003029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3B3F64" w14:textId="77777777" w:rsidR="003029A1" w:rsidRDefault="003029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32F209" w14:textId="77777777" w:rsidR="007B61A8" w:rsidRDefault="007B61A8" w:rsidP="005A553D">
      <w:r>
        <w:separator/>
      </w:r>
    </w:p>
  </w:footnote>
  <w:footnote w:type="continuationSeparator" w:id="0">
    <w:p w14:paraId="41735B03" w14:textId="77777777" w:rsidR="007B61A8" w:rsidRDefault="007B61A8" w:rsidP="005A55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B4AD51" w14:textId="77777777" w:rsidR="00C361B6" w:rsidRDefault="007B61A8">
    <w:pPr>
      <w:pStyle w:val="Header"/>
    </w:pPr>
    <w:r>
      <w:rPr>
        <w:noProof/>
      </w:rPr>
      <w:pict w14:anchorId="2569DF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5313642" o:spid="_x0000_s2053" type="#_x0000_t75" style="position:absolute;margin-left:0;margin-top:0;width:719.9pt;height:285.75pt;z-index:-251657216;mso-position-horizontal:center;mso-position-horizontal-relative:margin;mso-position-vertical:center;mso-position-vertical-relative:margin" o:allowincell="f">
          <v:imagedata r:id="rId1" o:title="HOSA brand Alabama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A3DF80" w14:textId="77777777" w:rsidR="00C361B6" w:rsidRDefault="007B61A8">
    <w:pPr>
      <w:pStyle w:val="Header"/>
    </w:pPr>
    <w:r>
      <w:rPr>
        <w:noProof/>
      </w:rPr>
      <w:pict w14:anchorId="34C1F7A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5313643" o:spid="_x0000_s2054" type="#_x0000_t75" style="position:absolute;margin-left:0;margin-top:0;width:719.9pt;height:285.75pt;z-index:-251656192;mso-position-horizontal:center;mso-position-horizontal-relative:margin;mso-position-vertical:center;mso-position-vertical-relative:margin" o:allowincell="f">
          <v:imagedata r:id="rId1" o:title="HOSA brand Alabama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E834F0" w14:textId="77777777" w:rsidR="00C361B6" w:rsidRDefault="007B61A8">
    <w:pPr>
      <w:pStyle w:val="Header"/>
    </w:pPr>
    <w:r>
      <w:rPr>
        <w:noProof/>
      </w:rPr>
      <w:pict w14:anchorId="7D43A4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65313641" o:spid="_x0000_s2052" type="#_x0000_t75" style="position:absolute;margin-left:0;margin-top:0;width:719.9pt;height:285.75pt;z-index:-251658240;mso-position-horizontal:center;mso-position-horizontal-relative:margin;mso-position-vertical:center;mso-position-vertical-relative:margin" o:allowincell="f">
          <v:imagedata r:id="rId1" o:title="HOSA brand Alabama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zI3NjQyNzUyNTBR0lEKTi0uzszPAykwqQUAIjekLywAAAA="/>
  </w:docVars>
  <w:rsids>
    <w:rsidRoot w:val="008A52B4"/>
    <w:rsid w:val="000217ED"/>
    <w:rsid w:val="00021843"/>
    <w:rsid w:val="000579A5"/>
    <w:rsid w:val="00076462"/>
    <w:rsid w:val="00081869"/>
    <w:rsid w:val="00091AB7"/>
    <w:rsid w:val="000B1472"/>
    <w:rsid w:val="000C3428"/>
    <w:rsid w:val="000D5618"/>
    <w:rsid w:val="000E1428"/>
    <w:rsid w:val="000E6328"/>
    <w:rsid w:val="00105423"/>
    <w:rsid w:val="00112278"/>
    <w:rsid w:val="00123C65"/>
    <w:rsid w:val="00160B67"/>
    <w:rsid w:val="00173AFD"/>
    <w:rsid w:val="00194246"/>
    <w:rsid w:val="001F2AAA"/>
    <w:rsid w:val="001F306A"/>
    <w:rsid w:val="001F4FB7"/>
    <w:rsid w:val="001F71AB"/>
    <w:rsid w:val="001F7853"/>
    <w:rsid w:val="00211D6C"/>
    <w:rsid w:val="00230353"/>
    <w:rsid w:val="002328C9"/>
    <w:rsid w:val="0023728C"/>
    <w:rsid w:val="002647FC"/>
    <w:rsid w:val="002909D2"/>
    <w:rsid w:val="002A16BD"/>
    <w:rsid w:val="002F366C"/>
    <w:rsid w:val="002F6A24"/>
    <w:rsid w:val="003029A1"/>
    <w:rsid w:val="003121EC"/>
    <w:rsid w:val="00315700"/>
    <w:rsid w:val="00333AEA"/>
    <w:rsid w:val="00384247"/>
    <w:rsid w:val="00385263"/>
    <w:rsid w:val="00387772"/>
    <w:rsid w:val="0039796B"/>
    <w:rsid w:val="003A05C5"/>
    <w:rsid w:val="003B6780"/>
    <w:rsid w:val="003F6C70"/>
    <w:rsid w:val="00462294"/>
    <w:rsid w:val="00480E94"/>
    <w:rsid w:val="004E159D"/>
    <w:rsid w:val="004F5AAE"/>
    <w:rsid w:val="00500111"/>
    <w:rsid w:val="00507790"/>
    <w:rsid w:val="0050793B"/>
    <w:rsid w:val="00510279"/>
    <w:rsid w:val="00527B42"/>
    <w:rsid w:val="00534344"/>
    <w:rsid w:val="00546307"/>
    <w:rsid w:val="00551CED"/>
    <w:rsid w:val="0058078D"/>
    <w:rsid w:val="00592C4E"/>
    <w:rsid w:val="005A553D"/>
    <w:rsid w:val="005B245D"/>
    <w:rsid w:val="005C50BC"/>
    <w:rsid w:val="005F06E1"/>
    <w:rsid w:val="00602FE4"/>
    <w:rsid w:val="00640855"/>
    <w:rsid w:val="00655282"/>
    <w:rsid w:val="00662799"/>
    <w:rsid w:val="00694F12"/>
    <w:rsid w:val="006C651B"/>
    <w:rsid w:val="006C7E07"/>
    <w:rsid w:val="006D1330"/>
    <w:rsid w:val="006D3D67"/>
    <w:rsid w:val="006F5B6E"/>
    <w:rsid w:val="006F764F"/>
    <w:rsid w:val="0071472F"/>
    <w:rsid w:val="0072034E"/>
    <w:rsid w:val="00726511"/>
    <w:rsid w:val="0073285C"/>
    <w:rsid w:val="007570FE"/>
    <w:rsid w:val="007663C5"/>
    <w:rsid w:val="0077466E"/>
    <w:rsid w:val="00775E46"/>
    <w:rsid w:val="007959DF"/>
    <w:rsid w:val="007B17D1"/>
    <w:rsid w:val="007B61A8"/>
    <w:rsid w:val="007F254B"/>
    <w:rsid w:val="007F5A6E"/>
    <w:rsid w:val="00800F69"/>
    <w:rsid w:val="00815E66"/>
    <w:rsid w:val="008249C0"/>
    <w:rsid w:val="0086042A"/>
    <w:rsid w:val="0087283E"/>
    <w:rsid w:val="008A52B4"/>
    <w:rsid w:val="008C6449"/>
    <w:rsid w:val="008D69F0"/>
    <w:rsid w:val="008E0BFE"/>
    <w:rsid w:val="00901CB1"/>
    <w:rsid w:val="00916E0C"/>
    <w:rsid w:val="009543A8"/>
    <w:rsid w:val="0097454B"/>
    <w:rsid w:val="009B18EF"/>
    <w:rsid w:val="009B25FD"/>
    <w:rsid w:val="009D0528"/>
    <w:rsid w:val="009D739F"/>
    <w:rsid w:val="009E2A16"/>
    <w:rsid w:val="00A01694"/>
    <w:rsid w:val="00A421CF"/>
    <w:rsid w:val="00A54138"/>
    <w:rsid w:val="00A70B02"/>
    <w:rsid w:val="00AB131C"/>
    <w:rsid w:val="00AC7970"/>
    <w:rsid w:val="00AF4A98"/>
    <w:rsid w:val="00B0007B"/>
    <w:rsid w:val="00B02138"/>
    <w:rsid w:val="00B037F4"/>
    <w:rsid w:val="00B27395"/>
    <w:rsid w:val="00B561CF"/>
    <w:rsid w:val="00B9115E"/>
    <w:rsid w:val="00BA2205"/>
    <w:rsid w:val="00BB0619"/>
    <w:rsid w:val="00BB7BC5"/>
    <w:rsid w:val="00BE0F59"/>
    <w:rsid w:val="00BF723D"/>
    <w:rsid w:val="00C361B6"/>
    <w:rsid w:val="00C51DF4"/>
    <w:rsid w:val="00C54D55"/>
    <w:rsid w:val="00C5540B"/>
    <w:rsid w:val="00C731EB"/>
    <w:rsid w:val="00C7694E"/>
    <w:rsid w:val="00CA13A9"/>
    <w:rsid w:val="00CA26D4"/>
    <w:rsid w:val="00CC60DB"/>
    <w:rsid w:val="00CC6536"/>
    <w:rsid w:val="00CD2AA7"/>
    <w:rsid w:val="00CF24F5"/>
    <w:rsid w:val="00CF558A"/>
    <w:rsid w:val="00D07EE7"/>
    <w:rsid w:val="00D110F6"/>
    <w:rsid w:val="00D11C3D"/>
    <w:rsid w:val="00D40453"/>
    <w:rsid w:val="00D9574A"/>
    <w:rsid w:val="00DA544E"/>
    <w:rsid w:val="00DD7984"/>
    <w:rsid w:val="00E14E15"/>
    <w:rsid w:val="00E57CFB"/>
    <w:rsid w:val="00E57DC8"/>
    <w:rsid w:val="00E61260"/>
    <w:rsid w:val="00E63B51"/>
    <w:rsid w:val="00E72971"/>
    <w:rsid w:val="00EA60B2"/>
    <w:rsid w:val="00ED7213"/>
    <w:rsid w:val="00F078DA"/>
    <w:rsid w:val="00F16F30"/>
    <w:rsid w:val="00F34405"/>
    <w:rsid w:val="00F435CF"/>
    <w:rsid w:val="00F72E9F"/>
    <w:rsid w:val="00FA6E52"/>
    <w:rsid w:val="00FD223D"/>
    <w:rsid w:val="00FD46E8"/>
    <w:rsid w:val="00FF6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1"/>
    </o:shapelayout>
  </w:shapeDefaults>
  <w:decimalSymbol w:val="."/>
  <w:listSeparator w:val=","/>
  <w14:docId w14:val="41BF091E"/>
  <w15:docId w15:val="{4C6A7A7B-8DD8-4E1D-A37E-26143FA78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F6C7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A52B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rsid w:val="005C50B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rsid w:val="005C50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C50B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5A55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A553D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5A55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A553D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FF64AB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F64AB"/>
    <w:rPr>
      <w:rFonts w:asciiTheme="minorHAnsi" w:eastAsiaTheme="minorEastAsia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435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68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stringer@alsde.edu" TargetMode="External"/><Relationship Id="rId13" Type="http://schemas.openxmlformats.org/officeDocument/2006/relationships/hyperlink" Target="mailto:thall@crenshaw-schools.org" TargetMode="External"/><Relationship Id="rId18" Type="http://schemas.openxmlformats.org/officeDocument/2006/relationships/image" Target="media/image4.jpeg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alabama@ctsofinance.org" TargetMode="External"/><Relationship Id="rId12" Type="http://schemas.openxmlformats.org/officeDocument/2006/relationships/hyperlink" Target="mailto:Jfolmar8000@gmail.com" TargetMode="External"/><Relationship Id="rId17" Type="http://schemas.openxmlformats.org/officeDocument/2006/relationships/hyperlink" Target="mailto:cquisenberry@enterpriseschools.net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image" Target="media/image5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yperlink" Target="mailto:leeann.glass@hsv-k12.org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hyperlink" Target="mailto:jlaney@alsde.edu" TargetMode="External"/><Relationship Id="rId19" Type="http://schemas.openxmlformats.org/officeDocument/2006/relationships/hyperlink" Target="mailto:mlawson@madisoncity.k12.al.u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cornelius@alsde.edu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6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9E8CBE-04BC-46EA-AC95-8E6DBE7B8A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9</Words>
  <Characters>21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SDE</Company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wells</dc:creator>
  <cp:lastModifiedBy>Cornelius Rebecca</cp:lastModifiedBy>
  <cp:revision>3</cp:revision>
  <cp:lastPrinted>2019-03-04T20:47:00Z</cp:lastPrinted>
  <dcterms:created xsi:type="dcterms:W3CDTF">2019-07-11T13:08:00Z</dcterms:created>
  <dcterms:modified xsi:type="dcterms:W3CDTF">2019-07-11T13:21:00Z</dcterms:modified>
</cp:coreProperties>
</file>